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BF481" w14:textId="77777777" w:rsidR="00A86332" w:rsidRDefault="00A86332" w:rsidP="00A86332">
      <w:r>
        <w:t>Hi Students,</w:t>
      </w:r>
    </w:p>
    <w:p w14:paraId="741FA418" w14:textId="72515CE4" w:rsidR="00A86332" w:rsidRDefault="00A86332" w:rsidP="00A86332">
      <w:r>
        <w:t xml:space="preserve">The </w:t>
      </w:r>
      <w:r>
        <w:t xml:space="preserve">EDA with Python </w:t>
      </w:r>
      <w:r>
        <w:t xml:space="preserve">graded assessment involves </w:t>
      </w:r>
      <w:proofErr w:type="spellStart"/>
      <w:r>
        <w:t>DoSelect</w:t>
      </w:r>
      <w:proofErr w:type="spellEnd"/>
      <w:r>
        <w:t xml:space="preserve">-based </w:t>
      </w:r>
      <w:r>
        <w:t>MCQs (Multiple Choice Questions)</w:t>
      </w:r>
      <w:r>
        <w:t>.</w:t>
      </w:r>
      <w:r>
        <w:t xml:space="preserve"> </w:t>
      </w:r>
      <w:r>
        <w:t>Y</w:t>
      </w:r>
      <w:r>
        <w:t xml:space="preserve">ou are required to use the </w:t>
      </w:r>
      <w:r w:rsidRPr="00A86332">
        <w:t>Life Expectancy Data</w:t>
      </w:r>
      <w:r>
        <w:t xml:space="preserve"> </w:t>
      </w:r>
      <w:r>
        <w:t>dataset to</w:t>
      </w:r>
      <w:r>
        <w:t xml:space="preserve"> calculate and arrive at the solutions. </w:t>
      </w:r>
    </w:p>
    <w:p w14:paraId="7CE72580" w14:textId="77777777" w:rsidR="00A86332" w:rsidRDefault="00A86332" w:rsidP="00A86332">
      <w:pPr>
        <w:spacing w:after="0"/>
      </w:pPr>
      <w:r>
        <w:t>All the best!</w:t>
      </w:r>
    </w:p>
    <w:p w14:paraId="4A96A3C0" w14:textId="77777777" w:rsidR="00A86332" w:rsidRDefault="00A86332" w:rsidP="00A86332">
      <w:pPr>
        <w:spacing w:after="0"/>
      </w:pPr>
      <w:proofErr w:type="spellStart"/>
      <w:r>
        <w:t>HeroVired</w:t>
      </w:r>
      <w:proofErr w:type="spellEnd"/>
    </w:p>
    <w:p w14:paraId="27231677" w14:textId="77777777" w:rsidR="00F64EEC" w:rsidRDefault="00F64EEC"/>
    <w:sectPr w:rsidR="00F64E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NjYwM7YwMzUwN7BU0lEKTi0uzszPAykwrAUAlzTaEiwAAAA="/>
  </w:docVars>
  <w:rsids>
    <w:rsidRoot w:val="00210C41"/>
    <w:rsid w:val="00210C41"/>
    <w:rsid w:val="00A86332"/>
    <w:rsid w:val="00F64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616FB"/>
  <w15:chartTrackingRefBased/>
  <w15:docId w15:val="{BC73D703-BA8E-4D75-A330-9F68A6E8C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3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Peter</dc:creator>
  <cp:keywords/>
  <dc:description/>
  <cp:lastModifiedBy>Maria Peter</cp:lastModifiedBy>
  <cp:revision>2</cp:revision>
  <dcterms:created xsi:type="dcterms:W3CDTF">2022-11-21T19:37:00Z</dcterms:created>
  <dcterms:modified xsi:type="dcterms:W3CDTF">2022-11-21T19:50:00Z</dcterms:modified>
</cp:coreProperties>
</file>